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7B8372" w14:textId="77777777" w:rsidR="004C73CD" w:rsidRDefault="004C73CD" w:rsidP="00AD5191">
      <w:pPr>
        <w:spacing w:after="0"/>
        <w:rPr>
          <w:rFonts w:cstheme="minorHAnsi"/>
          <w:b/>
          <w:color w:val="17365D" w:themeColor="text2" w:themeShade="BF"/>
          <w:sz w:val="32"/>
          <w:szCs w:val="32"/>
        </w:rPr>
      </w:pPr>
    </w:p>
    <w:p w14:paraId="696E6E20" w14:textId="77777777" w:rsidR="00FB5758" w:rsidRPr="00327D1E" w:rsidRDefault="00AD61E6" w:rsidP="005B0F82">
      <w:pPr>
        <w:spacing w:after="0"/>
        <w:jc w:val="center"/>
        <w:rPr>
          <w:rFonts w:cstheme="minorHAnsi"/>
          <w:b/>
          <w:color w:val="000090"/>
          <w:sz w:val="40"/>
          <w:szCs w:val="40"/>
        </w:rPr>
      </w:pPr>
      <w:r w:rsidRPr="00327D1E">
        <w:rPr>
          <w:noProof/>
          <w:color w:val="00009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6833D16D" wp14:editId="26F62B33">
            <wp:simplePos x="1295400" y="542925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27D1E">
        <w:rPr>
          <w:rFonts w:cstheme="minorHAnsi"/>
          <w:b/>
          <w:color w:val="000090"/>
          <w:sz w:val="40"/>
          <w:szCs w:val="40"/>
        </w:rPr>
        <w:t>A</w:t>
      </w:r>
      <w:r w:rsidRPr="00327D1E">
        <w:rPr>
          <w:rFonts w:cstheme="minorHAnsi"/>
          <w:b/>
          <w:color w:val="000090"/>
          <w:sz w:val="32"/>
          <w:szCs w:val="32"/>
        </w:rPr>
        <w:t xml:space="preserve"> </w:t>
      </w:r>
      <w:r w:rsidRPr="00327D1E">
        <w:rPr>
          <w:rFonts w:cstheme="minorHAnsi"/>
          <w:b/>
          <w:color w:val="000090"/>
          <w:sz w:val="40"/>
          <w:szCs w:val="40"/>
        </w:rPr>
        <w:t xml:space="preserve">Plan For Senior Care’s Guide </w:t>
      </w:r>
      <w:r w:rsidR="00FB5758" w:rsidRPr="00327D1E">
        <w:rPr>
          <w:rFonts w:cstheme="minorHAnsi"/>
          <w:b/>
          <w:color w:val="000090"/>
          <w:sz w:val="40"/>
          <w:szCs w:val="40"/>
        </w:rPr>
        <w:t>To</w:t>
      </w:r>
    </w:p>
    <w:p w14:paraId="441BBBA5" w14:textId="6C5E16C4" w:rsidR="009828FC" w:rsidRPr="00327D1E" w:rsidRDefault="001F1AFC" w:rsidP="009828FC">
      <w:pPr>
        <w:spacing w:after="0"/>
        <w:jc w:val="center"/>
        <w:rPr>
          <w:rFonts w:cstheme="minorHAnsi"/>
          <w:b/>
          <w:color w:val="000090"/>
          <w:sz w:val="40"/>
          <w:szCs w:val="40"/>
        </w:rPr>
      </w:pPr>
      <w:r w:rsidRPr="00327D1E">
        <w:rPr>
          <w:rFonts w:cstheme="minorHAnsi"/>
          <w:b/>
          <w:color w:val="000090"/>
          <w:sz w:val="40"/>
          <w:szCs w:val="40"/>
        </w:rPr>
        <w:t xml:space="preserve"> </w:t>
      </w:r>
      <w:r w:rsidR="000C2E83">
        <w:rPr>
          <w:rFonts w:cstheme="minorHAnsi"/>
          <w:b/>
          <w:color w:val="000090"/>
          <w:sz w:val="40"/>
          <w:szCs w:val="40"/>
        </w:rPr>
        <w:t xml:space="preserve">Stroke </w:t>
      </w:r>
      <w:r w:rsidR="00F65717">
        <w:rPr>
          <w:rFonts w:cstheme="minorHAnsi"/>
          <w:b/>
          <w:color w:val="000090"/>
          <w:sz w:val="40"/>
          <w:szCs w:val="40"/>
        </w:rPr>
        <w:t xml:space="preserve">Warning Signs &amp; </w:t>
      </w:r>
      <w:r w:rsidR="000C2E83">
        <w:rPr>
          <w:rFonts w:cstheme="minorHAnsi"/>
          <w:b/>
          <w:color w:val="000090"/>
          <w:sz w:val="40"/>
          <w:szCs w:val="40"/>
        </w:rPr>
        <w:t>Prevention</w:t>
      </w:r>
    </w:p>
    <w:p w14:paraId="70D276EB" w14:textId="77777777" w:rsidR="005462FD" w:rsidRPr="00327D1E" w:rsidRDefault="005462FD" w:rsidP="009828FC">
      <w:pPr>
        <w:spacing w:after="0"/>
        <w:jc w:val="center"/>
        <w:rPr>
          <w:rFonts w:cstheme="minorHAnsi"/>
          <w:b/>
          <w:color w:val="000090"/>
          <w:sz w:val="23"/>
          <w:szCs w:val="23"/>
        </w:rPr>
      </w:pPr>
    </w:p>
    <w:p w14:paraId="2C58BCC4" w14:textId="77777777" w:rsidR="00C32F61" w:rsidRPr="00327D1E" w:rsidRDefault="00C32F61" w:rsidP="00282067">
      <w:pPr>
        <w:spacing w:after="0"/>
        <w:ind w:left="720"/>
        <w:jc w:val="center"/>
        <w:rPr>
          <w:rFonts w:cstheme="minorHAnsi"/>
          <w:color w:val="000090"/>
          <w:sz w:val="23"/>
          <w:szCs w:val="23"/>
        </w:rPr>
      </w:pPr>
    </w:p>
    <w:p w14:paraId="7A6CA363" w14:textId="751BF4C3" w:rsidR="00E8430C" w:rsidRDefault="00AD5191" w:rsidP="00F65717">
      <w:pPr>
        <w:spacing w:after="0"/>
        <w:ind w:left="720"/>
        <w:rPr>
          <w:rFonts w:cstheme="minorHAnsi"/>
          <w:color w:val="000090"/>
          <w:sz w:val="23"/>
          <w:szCs w:val="23"/>
        </w:rPr>
      </w:pPr>
      <w:r>
        <w:rPr>
          <w:rFonts w:cstheme="minorHAnsi"/>
          <w:color w:val="000090"/>
          <w:sz w:val="23"/>
          <w:szCs w:val="23"/>
        </w:rPr>
        <w:t>S</w:t>
      </w:r>
      <w:r w:rsidR="00B15E40">
        <w:rPr>
          <w:rFonts w:cstheme="minorHAnsi"/>
          <w:color w:val="000090"/>
          <w:sz w:val="23"/>
          <w:szCs w:val="23"/>
        </w:rPr>
        <w:t xml:space="preserve">troke is the fourth leading cause of deaths in America. The risk for stroke increases </w:t>
      </w:r>
      <w:r w:rsidR="00F65717">
        <w:rPr>
          <w:rFonts w:cstheme="minorHAnsi"/>
          <w:color w:val="000090"/>
          <w:sz w:val="23"/>
          <w:szCs w:val="23"/>
        </w:rPr>
        <w:t xml:space="preserve">at </w:t>
      </w:r>
      <w:r w:rsidR="00DC17A3">
        <w:rPr>
          <w:rFonts w:cstheme="minorHAnsi"/>
          <w:color w:val="000090"/>
          <w:sz w:val="23"/>
          <w:szCs w:val="23"/>
        </w:rPr>
        <w:t>age 55</w:t>
      </w:r>
      <w:r w:rsidR="00B15E40">
        <w:rPr>
          <w:rFonts w:cstheme="minorHAnsi"/>
          <w:color w:val="000090"/>
          <w:sz w:val="23"/>
          <w:szCs w:val="23"/>
        </w:rPr>
        <w:t>. A stroke happens when a blood vessel that connects to the brain is blocked (ischemic stroke) or bursts (hemo</w:t>
      </w:r>
      <w:r w:rsidR="00F65717">
        <w:rPr>
          <w:rFonts w:cstheme="minorHAnsi"/>
          <w:color w:val="000090"/>
          <w:sz w:val="23"/>
          <w:szCs w:val="23"/>
        </w:rPr>
        <w:t>rrhagic stroke). L</w:t>
      </w:r>
      <w:r>
        <w:rPr>
          <w:rFonts w:cstheme="minorHAnsi"/>
          <w:color w:val="000090"/>
          <w:sz w:val="23"/>
          <w:szCs w:val="23"/>
        </w:rPr>
        <w:t>earn the</w:t>
      </w:r>
      <w:r w:rsidR="00620C4D">
        <w:rPr>
          <w:rFonts w:cstheme="minorHAnsi"/>
          <w:color w:val="000090"/>
          <w:sz w:val="23"/>
          <w:szCs w:val="23"/>
        </w:rPr>
        <w:t xml:space="preserve"> warning</w:t>
      </w:r>
      <w:r>
        <w:rPr>
          <w:rFonts w:cstheme="minorHAnsi"/>
          <w:color w:val="000090"/>
          <w:sz w:val="23"/>
          <w:szCs w:val="23"/>
        </w:rPr>
        <w:t xml:space="preserve"> signs</w:t>
      </w:r>
      <w:r w:rsidR="00B15E40">
        <w:rPr>
          <w:rFonts w:cstheme="minorHAnsi"/>
          <w:color w:val="000090"/>
          <w:sz w:val="23"/>
          <w:szCs w:val="23"/>
        </w:rPr>
        <w:t xml:space="preserve"> of a stroke and how to help </w:t>
      </w:r>
      <w:r w:rsidR="00620C4D">
        <w:rPr>
          <w:rFonts w:cstheme="minorHAnsi"/>
          <w:color w:val="000090"/>
          <w:sz w:val="23"/>
          <w:szCs w:val="23"/>
        </w:rPr>
        <w:t>protect your loved one</w:t>
      </w:r>
      <w:r w:rsidR="00B15E40">
        <w:rPr>
          <w:rFonts w:cstheme="minorHAnsi"/>
          <w:color w:val="000090"/>
          <w:sz w:val="23"/>
          <w:szCs w:val="23"/>
        </w:rPr>
        <w:t xml:space="preserve">. </w:t>
      </w:r>
    </w:p>
    <w:p w14:paraId="4DC630EC" w14:textId="77777777" w:rsidR="00AD5191" w:rsidRDefault="00AD5191" w:rsidP="00F65717">
      <w:pPr>
        <w:spacing w:after="0"/>
        <w:ind w:left="720"/>
        <w:rPr>
          <w:rFonts w:cstheme="minorHAnsi"/>
          <w:color w:val="000090"/>
          <w:sz w:val="23"/>
          <w:szCs w:val="23"/>
        </w:rPr>
      </w:pPr>
    </w:p>
    <w:p w14:paraId="2E24520D" w14:textId="781F963D" w:rsidR="000C2E83" w:rsidRPr="009D7CEC" w:rsidRDefault="00AD5191" w:rsidP="00AD5191">
      <w:pPr>
        <w:spacing w:after="0"/>
        <w:rPr>
          <w:rFonts w:cstheme="minorHAnsi"/>
          <w:color w:val="002060"/>
          <w:sz w:val="23"/>
          <w:szCs w:val="23"/>
        </w:rPr>
      </w:pPr>
      <w:r>
        <w:rPr>
          <w:rFonts w:ascii="Arial" w:hAnsi="Arial" w:cs="Arial"/>
          <w:noProof/>
          <w:color w:val="002060"/>
          <w:sz w:val="23"/>
          <w:szCs w:val="23"/>
        </w:rPr>
        <w:drawing>
          <wp:anchor distT="0" distB="0" distL="114300" distR="114300" simplePos="0" relativeHeight="251659264" behindDoc="0" locked="0" layoutInCell="1" allowOverlap="1" wp14:anchorId="3E0EB119" wp14:editId="58B5B3F9">
            <wp:simplePos x="0" y="0"/>
            <wp:positionH relativeFrom="column">
              <wp:posOffset>4295775</wp:posOffset>
            </wp:positionH>
            <wp:positionV relativeFrom="paragraph">
              <wp:posOffset>34290</wp:posOffset>
            </wp:positionV>
            <wp:extent cx="2228850" cy="1412875"/>
            <wp:effectExtent l="0" t="0" r="0" b="0"/>
            <wp:wrapThrough wrapText="bothSides">
              <wp:wrapPolygon edited="0">
                <wp:start x="0" y="0"/>
                <wp:lineTo x="0" y="21260"/>
                <wp:lineTo x="21415" y="21260"/>
                <wp:lineTo x="21415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412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6C7A3D" w14:textId="7586FC01" w:rsidR="000C2E83" w:rsidRPr="000C2E83" w:rsidRDefault="000C2E83" w:rsidP="000C2E83">
      <w:pPr>
        <w:pStyle w:val="ListParagraph"/>
        <w:rPr>
          <w:rFonts w:ascii="Arial" w:hAnsi="Arial" w:cs="Arial"/>
          <w:b/>
          <w:color w:val="002060"/>
          <w:sz w:val="23"/>
          <w:szCs w:val="23"/>
        </w:rPr>
      </w:pPr>
      <w:r w:rsidRPr="000C2E83">
        <w:rPr>
          <w:rFonts w:ascii="Arial" w:hAnsi="Arial" w:cs="Arial"/>
          <w:b/>
          <w:color w:val="002060"/>
          <w:sz w:val="23"/>
          <w:szCs w:val="23"/>
        </w:rPr>
        <w:t>Warning Signs:</w:t>
      </w:r>
    </w:p>
    <w:p w14:paraId="569A54DE" w14:textId="7B3CB34D" w:rsidR="000C2E83" w:rsidRDefault="000C2E83" w:rsidP="000C2E83">
      <w:pPr>
        <w:pStyle w:val="ListParagraph"/>
        <w:numPr>
          <w:ilvl w:val="0"/>
          <w:numId w:val="20"/>
        </w:num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 xml:space="preserve">Weakness of the face, arm and leg </w:t>
      </w:r>
      <w:r w:rsidR="00AD5191">
        <w:rPr>
          <w:rFonts w:ascii="Arial" w:hAnsi="Arial" w:cs="Arial"/>
          <w:color w:val="002060"/>
          <w:sz w:val="23"/>
          <w:szCs w:val="23"/>
        </w:rPr>
        <w:tab/>
      </w:r>
      <w:r w:rsidR="00AD5191">
        <w:rPr>
          <w:rFonts w:ascii="Arial" w:hAnsi="Arial" w:cs="Arial"/>
          <w:color w:val="002060"/>
          <w:sz w:val="23"/>
          <w:szCs w:val="23"/>
        </w:rPr>
        <w:tab/>
      </w:r>
      <w:r w:rsidR="00AD5191">
        <w:rPr>
          <w:rFonts w:ascii="Arial" w:hAnsi="Arial" w:cs="Arial"/>
          <w:color w:val="002060"/>
          <w:sz w:val="23"/>
          <w:szCs w:val="23"/>
        </w:rPr>
        <w:tab/>
      </w:r>
    </w:p>
    <w:p w14:paraId="4E9C7CAF" w14:textId="4AFACE7C" w:rsidR="000C2E83" w:rsidRDefault="000C2E83" w:rsidP="000C2E83">
      <w:pPr>
        <w:pStyle w:val="ListParagraph"/>
        <w:numPr>
          <w:ilvl w:val="0"/>
          <w:numId w:val="20"/>
        </w:num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 xml:space="preserve">Confusion, trouble </w:t>
      </w:r>
      <w:r w:rsidR="00B15E40">
        <w:rPr>
          <w:rFonts w:ascii="Arial" w:hAnsi="Arial" w:cs="Arial"/>
          <w:color w:val="002060"/>
          <w:sz w:val="23"/>
          <w:szCs w:val="23"/>
        </w:rPr>
        <w:t>speaking</w:t>
      </w:r>
      <w:r>
        <w:rPr>
          <w:rFonts w:ascii="Arial" w:hAnsi="Arial" w:cs="Arial"/>
          <w:color w:val="002060"/>
          <w:sz w:val="23"/>
          <w:szCs w:val="23"/>
        </w:rPr>
        <w:t xml:space="preserve"> and understanding</w:t>
      </w:r>
    </w:p>
    <w:p w14:paraId="096498DD" w14:textId="3A0EAA84" w:rsidR="000C2E83" w:rsidRDefault="000C2E83" w:rsidP="000C2E83">
      <w:pPr>
        <w:pStyle w:val="ListParagraph"/>
        <w:numPr>
          <w:ilvl w:val="0"/>
          <w:numId w:val="20"/>
        </w:num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Blurry vision</w:t>
      </w:r>
    </w:p>
    <w:p w14:paraId="563E9609" w14:textId="0BCEE17C" w:rsidR="000C2E83" w:rsidRDefault="000C2E83" w:rsidP="000C2E83">
      <w:pPr>
        <w:pStyle w:val="ListParagraph"/>
        <w:numPr>
          <w:ilvl w:val="0"/>
          <w:numId w:val="20"/>
        </w:num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Dizziness, not able to walk, no coordination</w:t>
      </w:r>
    </w:p>
    <w:p w14:paraId="5FB05C39" w14:textId="79CB2215" w:rsidR="000C2E83" w:rsidRDefault="000C2E83" w:rsidP="000C2E83">
      <w:pPr>
        <w:pStyle w:val="ListParagraph"/>
        <w:numPr>
          <w:ilvl w:val="0"/>
          <w:numId w:val="20"/>
        </w:num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Sudden and severe headache</w:t>
      </w:r>
    </w:p>
    <w:p w14:paraId="474FA2ED" w14:textId="77777777" w:rsidR="00AD5191" w:rsidRDefault="00AD5191" w:rsidP="009D7CEC">
      <w:pPr>
        <w:spacing w:after="0"/>
        <w:ind w:left="720"/>
        <w:rPr>
          <w:rFonts w:ascii="Arial" w:hAnsi="Arial" w:cs="Arial"/>
          <w:b/>
          <w:color w:val="002060"/>
          <w:sz w:val="23"/>
          <w:szCs w:val="23"/>
        </w:rPr>
      </w:pPr>
    </w:p>
    <w:p w14:paraId="6AEC4089" w14:textId="77777777" w:rsidR="009D7CEC" w:rsidRPr="009D7CEC" w:rsidRDefault="009D7CEC" w:rsidP="009D7CEC">
      <w:pPr>
        <w:spacing w:after="0"/>
        <w:ind w:left="720"/>
        <w:rPr>
          <w:rFonts w:ascii="Arial" w:hAnsi="Arial" w:cs="Arial"/>
          <w:b/>
          <w:color w:val="002060"/>
          <w:sz w:val="23"/>
          <w:szCs w:val="23"/>
        </w:rPr>
      </w:pPr>
      <w:r w:rsidRPr="009D7CEC">
        <w:rPr>
          <w:rFonts w:ascii="Arial" w:hAnsi="Arial" w:cs="Arial"/>
          <w:b/>
          <w:color w:val="002060"/>
          <w:sz w:val="23"/>
          <w:szCs w:val="23"/>
        </w:rPr>
        <w:t>How do you know if someone is having a stroke? Think… F.A.S.T.</w:t>
      </w:r>
    </w:p>
    <w:p w14:paraId="0A5744C3" w14:textId="118F751F" w:rsidR="009D7CEC" w:rsidRDefault="009D7CEC" w:rsidP="009D7CEC">
      <w:pPr>
        <w:spacing w:after="0"/>
        <w:ind w:left="720"/>
        <w:rPr>
          <w:rFonts w:ascii="Arial" w:hAnsi="Arial" w:cs="Arial"/>
          <w:color w:val="002060"/>
          <w:sz w:val="23"/>
          <w:szCs w:val="23"/>
        </w:rPr>
      </w:pPr>
      <w:r w:rsidRPr="009D7CEC">
        <w:rPr>
          <w:rFonts w:ascii="Arial" w:hAnsi="Arial" w:cs="Arial"/>
          <w:color w:val="002060"/>
          <w:sz w:val="23"/>
          <w:szCs w:val="23"/>
        </w:rPr>
        <w:t>The National Stroke Foundation recommends the F.A.S.T. test as an easy way to remember the most common signs of stroke.</w:t>
      </w:r>
      <w:r>
        <w:rPr>
          <w:rFonts w:ascii="Arial" w:hAnsi="Arial" w:cs="Arial"/>
          <w:color w:val="002060"/>
          <w:sz w:val="23"/>
          <w:szCs w:val="23"/>
        </w:rPr>
        <w:t xml:space="preserve"> </w:t>
      </w:r>
      <w:r w:rsidRPr="009D7CEC">
        <w:rPr>
          <w:rFonts w:ascii="Arial" w:hAnsi="Arial" w:cs="Arial"/>
          <w:color w:val="002060"/>
          <w:sz w:val="23"/>
          <w:szCs w:val="23"/>
        </w:rPr>
        <w:t>Using the F.A.S.T. test involves asking these simple questions:</w:t>
      </w:r>
    </w:p>
    <w:p w14:paraId="478CDA56" w14:textId="3913E374" w:rsidR="009D7CEC" w:rsidRDefault="009D7CEC" w:rsidP="009D7CEC">
      <w:pPr>
        <w:spacing w:after="0"/>
        <w:ind w:left="72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 xml:space="preserve">Face - </w:t>
      </w:r>
      <w:r w:rsidRPr="009D7CEC">
        <w:rPr>
          <w:rFonts w:ascii="Arial" w:hAnsi="Arial" w:cs="Arial"/>
          <w:color w:val="002060"/>
          <w:sz w:val="23"/>
          <w:szCs w:val="23"/>
        </w:rPr>
        <w:t>Check their face. Has their mouth drooped?</w:t>
      </w:r>
    </w:p>
    <w:p w14:paraId="4C8D5B1E" w14:textId="35C2DC4D" w:rsidR="009D7CEC" w:rsidRDefault="009D7CEC" w:rsidP="009D7CEC">
      <w:pPr>
        <w:spacing w:after="0"/>
        <w:ind w:left="72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 xml:space="preserve">Arms - </w:t>
      </w:r>
      <w:r w:rsidRPr="009D7CEC">
        <w:rPr>
          <w:rFonts w:ascii="Arial" w:hAnsi="Arial" w:cs="Arial"/>
          <w:color w:val="002060"/>
          <w:sz w:val="23"/>
          <w:szCs w:val="23"/>
        </w:rPr>
        <w:t>Can they lift both arms?</w:t>
      </w:r>
    </w:p>
    <w:p w14:paraId="0F8A416E" w14:textId="5FBAA0A9" w:rsidR="009D7CEC" w:rsidRDefault="009D7CEC" w:rsidP="009D7CEC">
      <w:pPr>
        <w:spacing w:after="0"/>
        <w:ind w:left="72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 xml:space="preserve">Speech - </w:t>
      </w:r>
      <w:r w:rsidRPr="009D7CEC">
        <w:rPr>
          <w:rFonts w:ascii="Arial" w:hAnsi="Arial" w:cs="Arial"/>
          <w:color w:val="002060"/>
          <w:sz w:val="23"/>
          <w:szCs w:val="23"/>
        </w:rPr>
        <w:t>Is their speech slurred? Do they understand you?</w:t>
      </w:r>
    </w:p>
    <w:p w14:paraId="66438386" w14:textId="77546417" w:rsidR="009D7CEC" w:rsidRDefault="009D7CEC" w:rsidP="00AD5191">
      <w:pPr>
        <w:spacing w:after="0"/>
        <w:ind w:left="720"/>
        <w:rPr>
          <w:rFonts w:ascii="Arial" w:hAnsi="Arial" w:cs="Arial"/>
          <w:b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 xml:space="preserve">Time </w:t>
      </w:r>
      <w:r w:rsidRPr="009D7CEC">
        <w:rPr>
          <w:rFonts w:ascii="Arial" w:hAnsi="Arial" w:cs="Arial"/>
          <w:b/>
          <w:color w:val="002060"/>
          <w:sz w:val="23"/>
          <w:szCs w:val="23"/>
        </w:rPr>
        <w:t>- Is critical. If you see any of these signs call 911 to seek immediate help</w:t>
      </w:r>
    </w:p>
    <w:p w14:paraId="7B90BBEA" w14:textId="77777777" w:rsidR="00AD5191" w:rsidRPr="00AD5191" w:rsidRDefault="00AD5191" w:rsidP="00AD5191">
      <w:pPr>
        <w:spacing w:after="0"/>
        <w:ind w:left="720"/>
        <w:rPr>
          <w:rFonts w:ascii="Arial" w:hAnsi="Arial" w:cs="Arial"/>
          <w:b/>
          <w:color w:val="002060"/>
          <w:sz w:val="23"/>
          <w:szCs w:val="23"/>
        </w:rPr>
      </w:pPr>
    </w:p>
    <w:p w14:paraId="403D81C3" w14:textId="12A7EC16" w:rsidR="000C2E83" w:rsidRDefault="000C2E83" w:rsidP="00AD5191">
      <w:pPr>
        <w:spacing w:after="0" w:line="240" w:lineRule="auto"/>
        <w:ind w:left="720"/>
        <w:rPr>
          <w:rFonts w:ascii="Arial" w:hAnsi="Arial" w:cs="Arial"/>
          <w:b/>
          <w:color w:val="002060"/>
          <w:sz w:val="23"/>
          <w:szCs w:val="23"/>
        </w:rPr>
      </w:pPr>
      <w:r>
        <w:rPr>
          <w:rFonts w:ascii="Arial" w:hAnsi="Arial" w:cs="Arial"/>
          <w:b/>
          <w:color w:val="002060"/>
          <w:sz w:val="23"/>
          <w:szCs w:val="23"/>
        </w:rPr>
        <w:t>Prevention:</w:t>
      </w:r>
    </w:p>
    <w:p w14:paraId="7CCFD043" w14:textId="77777777" w:rsidR="000C2E83" w:rsidRDefault="000C2E83" w:rsidP="00AD5191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Stop smoking</w:t>
      </w:r>
    </w:p>
    <w:p w14:paraId="4B759C0B" w14:textId="74E5696C" w:rsidR="000C2E83" w:rsidRDefault="009D7CEC" w:rsidP="00AD5191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Maintain</w:t>
      </w:r>
      <w:r w:rsidR="000C2E83">
        <w:rPr>
          <w:rFonts w:ascii="Arial" w:hAnsi="Arial" w:cs="Arial"/>
          <w:color w:val="002060"/>
          <w:sz w:val="23"/>
          <w:szCs w:val="23"/>
        </w:rPr>
        <w:t xml:space="preserve"> a healthy blood pressure</w:t>
      </w:r>
    </w:p>
    <w:p w14:paraId="709C42F4" w14:textId="0050F808" w:rsidR="00F65717" w:rsidRDefault="009D7CEC" w:rsidP="000C2E83">
      <w:pPr>
        <w:pStyle w:val="ListParagraph"/>
        <w:numPr>
          <w:ilvl w:val="0"/>
          <w:numId w:val="21"/>
        </w:num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 xml:space="preserve">Eat a heart </w:t>
      </w:r>
      <w:r w:rsidR="00DC17A3">
        <w:rPr>
          <w:rFonts w:ascii="Arial" w:hAnsi="Arial" w:cs="Arial"/>
          <w:color w:val="002060"/>
          <w:sz w:val="23"/>
          <w:szCs w:val="23"/>
        </w:rPr>
        <w:t>healthy</w:t>
      </w:r>
      <w:r>
        <w:rPr>
          <w:rFonts w:ascii="Arial" w:hAnsi="Arial" w:cs="Arial"/>
          <w:color w:val="002060"/>
          <w:sz w:val="23"/>
          <w:szCs w:val="23"/>
        </w:rPr>
        <w:t xml:space="preserve"> diet. </w:t>
      </w:r>
      <w:r w:rsidRPr="0050004A">
        <w:rPr>
          <w:rFonts w:ascii="Arial" w:hAnsi="Arial" w:cs="Arial"/>
          <w:noProof/>
          <w:color w:val="002060"/>
          <w:sz w:val="23"/>
          <w:szCs w:val="23"/>
        </w:rPr>
        <w:t>A good resource for diet guidelines</w:t>
      </w:r>
      <w:r w:rsidR="0050004A" w:rsidRPr="0050004A">
        <w:rPr>
          <w:rFonts w:ascii="Arial" w:hAnsi="Arial" w:cs="Arial"/>
          <w:noProof/>
          <w:color w:val="002060"/>
          <w:sz w:val="23"/>
          <w:szCs w:val="23"/>
        </w:rPr>
        <w:t xml:space="preserve"> is </w:t>
      </w:r>
    </w:p>
    <w:p w14:paraId="0FD95B92" w14:textId="6EA0CEBE" w:rsidR="009D7CEC" w:rsidRPr="009D7CEC" w:rsidRDefault="0050004A" w:rsidP="009D7CEC">
      <w:pPr>
        <w:pStyle w:val="ListParagraph"/>
        <w:ind w:left="1440"/>
        <w:rPr>
          <w:rFonts w:ascii="Arial" w:hAnsi="Arial" w:cs="Arial"/>
          <w:color w:val="002060"/>
          <w:sz w:val="23"/>
          <w:szCs w:val="23"/>
        </w:rPr>
      </w:pPr>
      <w:hyperlink r:id="rId8" w:history="1">
        <w:r w:rsidR="009D7CEC" w:rsidRPr="009A6A42">
          <w:rPr>
            <w:rStyle w:val="Hyperlink"/>
            <w:rFonts w:ascii="Arial" w:hAnsi="Arial" w:cs="Arial"/>
            <w:sz w:val="23"/>
            <w:szCs w:val="23"/>
          </w:rPr>
          <w:t>www.heart.org/HEARTORG/GettingHealthy/NutritionCenter/HealthyEating/The-American-Heart-Associations-Diet-and-Lifestyle-Recommendations_UCM_305855_Article.jsp</w:t>
        </w:r>
      </w:hyperlink>
    </w:p>
    <w:p w14:paraId="79F02C95" w14:textId="07CF892A" w:rsidR="000C2E83" w:rsidRDefault="009D7CEC" w:rsidP="000C2E83">
      <w:pPr>
        <w:pStyle w:val="ListParagraph"/>
        <w:numPr>
          <w:ilvl w:val="0"/>
          <w:numId w:val="21"/>
        </w:num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Be active and maintain</w:t>
      </w:r>
      <w:r w:rsidR="000C2E83">
        <w:rPr>
          <w:rFonts w:ascii="Arial" w:hAnsi="Arial" w:cs="Arial"/>
          <w:color w:val="002060"/>
          <w:sz w:val="23"/>
          <w:szCs w:val="23"/>
        </w:rPr>
        <w:t xml:space="preserve"> a healthy weight</w:t>
      </w:r>
    </w:p>
    <w:p w14:paraId="04277BF4" w14:textId="6166B9A0" w:rsidR="00B15E40" w:rsidRPr="00B15E40" w:rsidRDefault="000C2E83" w:rsidP="00B15E40">
      <w:pPr>
        <w:pStyle w:val="ListParagraph"/>
        <w:numPr>
          <w:ilvl w:val="0"/>
          <w:numId w:val="21"/>
        </w:num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Follow any directions from your doctor about medications</w:t>
      </w:r>
    </w:p>
    <w:p w14:paraId="3CEC176D" w14:textId="0D4D2EE9" w:rsidR="00B15E40" w:rsidRDefault="00B15E40" w:rsidP="00B15E40">
      <w:p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 xml:space="preserve">For more information on strokes visit </w:t>
      </w:r>
      <w:hyperlink r:id="rId9" w:history="1">
        <w:r w:rsidRPr="0044629C">
          <w:rPr>
            <w:rStyle w:val="Hyperlink"/>
            <w:rFonts w:ascii="Arial" w:hAnsi="Arial" w:cs="Arial"/>
            <w:sz w:val="23"/>
            <w:szCs w:val="23"/>
          </w:rPr>
          <w:t>www.strokeassociation.org</w:t>
        </w:r>
      </w:hyperlink>
      <w:r>
        <w:rPr>
          <w:rFonts w:ascii="Arial" w:hAnsi="Arial" w:cs="Arial"/>
          <w:color w:val="002060"/>
          <w:sz w:val="23"/>
          <w:szCs w:val="23"/>
        </w:rPr>
        <w:t xml:space="preserve"> and </w:t>
      </w:r>
      <w:hyperlink r:id="rId10" w:history="1">
        <w:r w:rsidRPr="0044629C">
          <w:rPr>
            <w:rStyle w:val="Hyperlink"/>
            <w:rFonts w:ascii="Arial" w:hAnsi="Arial" w:cs="Arial"/>
            <w:sz w:val="23"/>
            <w:szCs w:val="23"/>
          </w:rPr>
          <w:t>www.ocstroke.org</w:t>
        </w:r>
      </w:hyperlink>
      <w:r>
        <w:rPr>
          <w:rFonts w:ascii="Arial" w:hAnsi="Arial" w:cs="Arial"/>
          <w:color w:val="002060"/>
          <w:sz w:val="23"/>
          <w:szCs w:val="23"/>
        </w:rPr>
        <w:t xml:space="preserve"> which offer support groups to survivors, </w:t>
      </w:r>
      <w:bookmarkStart w:id="0" w:name="_GoBack"/>
      <w:bookmarkEnd w:id="0"/>
      <w:r w:rsidRPr="0050004A">
        <w:rPr>
          <w:rFonts w:ascii="Arial" w:hAnsi="Arial" w:cs="Arial"/>
          <w:noProof/>
          <w:color w:val="002060"/>
          <w:sz w:val="23"/>
          <w:szCs w:val="23"/>
        </w:rPr>
        <w:t>caregivers</w:t>
      </w:r>
      <w:r w:rsidR="0050004A">
        <w:rPr>
          <w:rFonts w:ascii="Arial" w:hAnsi="Arial" w:cs="Arial"/>
          <w:noProof/>
          <w:color w:val="002060"/>
          <w:sz w:val="23"/>
          <w:szCs w:val="23"/>
        </w:rPr>
        <w:t>,</w:t>
      </w:r>
      <w:r>
        <w:rPr>
          <w:rFonts w:ascii="Arial" w:hAnsi="Arial" w:cs="Arial"/>
          <w:color w:val="002060"/>
          <w:sz w:val="23"/>
          <w:szCs w:val="23"/>
        </w:rPr>
        <w:t xml:space="preserve"> and family members.</w:t>
      </w:r>
    </w:p>
    <w:p w14:paraId="2B53ECE7" w14:textId="77777777" w:rsidR="00AD5191" w:rsidRPr="00B15E40" w:rsidRDefault="00AD5191" w:rsidP="00B15E40">
      <w:pPr>
        <w:rPr>
          <w:rFonts w:ascii="Arial" w:hAnsi="Arial" w:cs="Arial"/>
          <w:color w:val="002060"/>
          <w:sz w:val="23"/>
          <w:szCs w:val="23"/>
        </w:rPr>
      </w:pPr>
    </w:p>
    <w:p w14:paraId="234A6CFD" w14:textId="58A2CBD3" w:rsidR="00AD61E6" w:rsidRPr="003D3E65" w:rsidRDefault="00FC3F7A" w:rsidP="003D3E65">
      <w:pPr>
        <w:spacing w:after="0" w:line="240" w:lineRule="auto"/>
        <w:rPr>
          <w:rFonts w:ascii="Arial" w:hAnsi="Arial" w:cs="Arial"/>
          <w:b/>
          <w:i/>
          <w:color w:val="FF0000"/>
        </w:rPr>
      </w:pPr>
      <w:r w:rsidRPr="003D3E65">
        <w:rPr>
          <w:rFonts w:ascii="Arial" w:hAnsi="Arial" w:cs="Arial"/>
          <w:b/>
          <w:i/>
          <w:color w:val="FF0000"/>
        </w:rPr>
        <w:t>I</w:t>
      </w:r>
      <w:r w:rsidR="00EB4E3C" w:rsidRPr="003D3E65">
        <w:rPr>
          <w:rFonts w:ascii="Arial" w:hAnsi="Arial" w:cs="Arial"/>
          <w:b/>
          <w:i/>
          <w:color w:val="FF0000"/>
        </w:rPr>
        <w:t xml:space="preserve">f your loved one is struggling at home to care for </w:t>
      </w:r>
      <w:r w:rsidR="00763483" w:rsidRPr="003D3E65">
        <w:rPr>
          <w:rFonts w:ascii="Arial" w:hAnsi="Arial" w:cs="Arial"/>
          <w:b/>
          <w:i/>
          <w:color w:val="FF0000"/>
        </w:rPr>
        <w:t>her/himself</w:t>
      </w:r>
      <w:r w:rsidR="00EB4E3C" w:rsidRPr="003D3E65">
        <w:rPr>
          <w:rFonts w:ascii="Arial" w:hAnsi="Arial" w:cs="Arial"/>
          <w:b/>
          <w:i/>
          <w:color w:val="FF0000"/>
        </w:rPr>
        <w:t xml:space="preserve"> and you would like to explore senior care and housing options, pleas</w:t>
      </w:r>
      <w:r w:rsidR="003D3E65" w:rsidRPr="003D3E65">
        <w:rPr>
          <w:rFonts w:ascii="Arial" w:hAnsi="Arial" w:cs="Arial"/>
          <w:b/>
          <w:i/>
          <w:color w:val="FF0000"/>
        </w:rPr>
        <w:t>e give us a call today. We will</w:t>
      </w:r>
      <w:r w:rsidR="00EB4E3C" w:rsidRPr="003D3E65">
        <w:rPr>
          <w:rFonts w:ascii="Arial" w:hAnsi="Arial" w:cs="Arial"/>
          <w:b/>
          <w:i/>
          <w:color w:val="FF0000"/>
        </w:rPr>
        <w:t xml:space="preserve"> be happy to create a personalized care plan for your loved one.    </w:t>
      </w:r>
    </w:p>
    <w:p w14:paraId="7943F448" w14:textId="77777777" w:rsidR="00004431" w:rsidRDefault="00EB4E3C" w:rsidP="00004431">
      <w:pPr>
        <w:tabs>
          <w:tab w:val="left" w:pos="6405"/>
        </w:tabs>
        <w:spacing w:after="0" w:line="240" w:lineRule="auto"/>
        <w:rPr>
          <w:color w:val="002060"/>
        </w:rPr>
      </w:pPr>
      <w:r w:rsidRPr="00542D59">
        <w:rPr>
          <w:rFonts w:ascii="Arial" w:hAnsi="Arial" w:cs="Arial"/>
          <w:b/>
          <w:i/>
          <w:color w:val="002060"/>
        </w:rPr>
        <w:t xml:space="preserve"> </w:t>
      </w:r>
      <w:r w:rsidR="00542D59" w:rsidRPr="00542D59">
        <w:rPr>
          <w:rFonts w:ascii="Arial" w:hAnsi="Arial" w:cs="Arial"/>
          <w:b/>
          <w:i/>
          <w:color w:val="002060"/>
        </w:rPr>
        <w:tab/>
      </w:r>
    </w:p>
    <w:p w14:paraId="3EFF6E36" w14:textId="77777777" w:rsidR="00410791" w:rsidRPr="00542D59" w:rsidRDefault="0050004A" w:rsidP="00EB4E3C">
      <w:pPr>
        <w:spacing w:after="0" w:line="240" w:lineRule="auto"/>
        <w:rPr>
          <w:rFonts w:ascii="Arial" w:hAnsi="Arial" w:cs="Arial"/>
          <w:b/>
          <w:i/>
          <w:color w:val="002060"/>
        </w:rPr>
      </w:pPr>
      <w:hyperlink r:id="rId11" w:history="1">
        <w:r w:rsidR="00AD61E6" w:rsidRPr="00542D59">
          <w:rPr>
            <w:rStyle w:val="Hyperlink"/>
            <w:rFonts w:cstheme="minorHAnsi"/>
            <w:b/>
            <w:color w:val="002060"/>
            <w:u w:val="none"/>
          </w:rPr>
          <w:t>www.APlanForSeniorCare.com</w:t>
        </w:r>
      </w:hyperlink>
      <w:r w:rsidR="00AD61E6" w:rsidRPr="00542D59">
        <w:rPr>
          <w:rFonts w:cstheme="minorHAnsi"/>
          <w:b/>
          <w:color w:val="002060"/>
        </w:rPr>
        <w:t xml:space="preserve"> 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 xml:space="preserve">Call Us Today </w:t>
      </w:r>
      <w:r w:rsidR="00AD61E6" w:rsidRPr="00542D59">
        <w:rPr>
          <w:rFonts w:cstheme="minorHAnsi"/>
          <w:b/>
          <w:color w:val="002060"/>
        </w:rPr>
        <w:t>(</w:t>
      </w:r>
      <w:r w:rsidR="00BE699E">
        <w:rPr>
          <w:rFonts w:cstheme="minorHAnsi"/>
          <w:b/>
          <w:color w:val="002060"/>
        </w:rPr>
        <w:t>866</w:t>
      </w:r>
      <w:r w:rsidR="004A00D7">
        <w:rPr>
          <w:rFonts w:cstheme="minorHAnsi"/>
          <w:b/>
          <w:color w:val="002060"/>
        </w:rPr>
        <w:t xml:space="preserve">) </w:t>
      </w:r>
      <w:r w:rsidR="00BE699E">
        <w:rPr>
          <w:rFonts w:cstheme="minorHAnsi"/>
          <w:b/>
          <w:color w:val="002060"/>
        </w:rPr>
        <w:t>657-0026</w:t>
      </w:r>
      <w:r w:rsidR="00AD61E6" w:rsidRPr="00542D59">
        <w:rPr>
          <w:rFonts w:cstheme="minorHAnsi"/>
          <w:b/>
          <w:color w:val="002060"/>
        </w:rPr>
        <w:t xml:space="preserve">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>info</w:t>
      </w:r>
      <w:r w:rsidR="00AD61E6" w:rsidRPr="00542D59">
        <w:rPr>
          <w:rFonts w:cstheme="minorHAnsi"/>
          <w:b/>
          <w:color w:val="002060"/>
        </w:rPr>
        <w:t>@aplanforseniorcare.com</w:t>
      </w:r>
    </w:p>
    <w:sectPr w:rsidR="00410791" w:rsidRPr="00542D59" w:rsidSect="00AD51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96105"/>
    <w:multiLevelType w:val="hybridMultilevel"/>
    <w:tmpl w:val="9D044B5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CF25F59"/>
    <w:multiLevelType w:val="hybridMultilevel"/>
    <w:tmpl w:val="669600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0E4E17"/>
    <w:multiLevelType w:val="hybridMultilevel"/>
    <w:tmpl w:val="18365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8D4D80"/>
    <w:multiLevelType w:val="hybridMultilevel"/>
    <w:tmpl w:val="D1EAB4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5C5502C"/>
    <w:multiLevelType w:val="hybridMultilevel"/>
    <w:tmpl w:val="FD0E984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80B6FBC"/>
    <w:multiLevelType w:val="hybridMultilevel"/>
    <w:tmpl w:val="92D22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7F2E59"/>
    <w:multiLevelType w:val="hybridMultilevel"/>
    <w:tmpl w:val="71C88D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88F5893"/>
    <w:multiLevelType w:val="hybridMultilevel"/>
    <w:tmpl w:val="6B646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A833E18"/>
    <w:multiLevelType w:val="hybridMultilevel"/>
    <w:tmpl w:val="A92C8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C37198D"/>
    <w:multiLevelType w:val="hybridMultilevel"/>
    <w:tmpl w:val="EE585298"/>
    <w:lvl w:ilvl="0" w:tplc="E0D6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552239CF"/>
    <w:multiLevelType w:val="hybridMultilevel"/>
    <w:tmpl w:val="E1E24C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58591410"/>
    <w:multiLevelType w:val="hybridMultilevel"/>
    <w:tmpl w:val="B52E21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C7A031C"/>
    <w:multiLevelType w:val="hybridMultilevel"/>
    <w:tmpl w:val="D46CCD6C"/>
    <w:lvl w:ilvl="0" w:tplc="1A6ACDF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DE610DA"/>
    <w:multiLevelType w:val="hybridMultilevel"/>
    <w:tmpl w:val="3BA207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4BE0F3D"/>
    <w:multiLevelType w:val="hybridMultilevel"/>
    <w:tmpl w:val="9D647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262518"/>
    <w:multiLevelType w:val="hybridMultilevel"/>
    <w:tmpl w:val="6B121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1ED5C10"/>
    <w:multiLevelType w:val="hybridMultilevel"/>
    <w:tmpl w:val="32B6F6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98714F2"/>
    <w:multiLevelType w:val="hybridMultilevel"/>
    <w:tmpl w:val="73BA062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E764208"/>
    <w:multiLevelType w:val="hybridMultilevel"/>
    <w:tmpl w:val="E64A57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9"/>
  </w:num>
  <w:num w:numId="4">
    <w:abstractNumId w:val="15"/>
  </w:num>
  <w:num w:numId="5">
    <w:abstractNumId w:val="17"/>
  </w:num>
  <w:num w:numId="6">
    <w:abstractNumId w:val="8"/>
  </w:num>
  <w:num w:numId="7">
    <w:abstractNumId w:val="12"/>
  </w:num>
  <w:num w:numId="8">
    <w:abstractNumId w:val="5"/>
  </w:num>
  <w:num w:numId="9">
    <w:abstractNumId w:val="2"/>
  </w:num>
  <w:num w:numId="10">
    <w:abstractNumId w:val="6"/>
  </w:num>
  <w:num w:numId="11">
    <w:abstractNumId w:val="4"/>
  </w:num>
  <w:num w:numId="12">
    <w:abstractNumId w:val="20"/>
  </w:num>
  <w:num w:numId="13">
    <w:abstractNumId w:val="11"/>
  </w:num>
  <w:num w:numId="14">
    <w:abstractNumId w:val="14"/>
  </w:num>
  <w:num w:numId="15">
    <w:abstractNumId w:val="1"/>
  </w:num>
  <w:num w:numId="16">
    <w:abstractNumId w:val="13"/>
  </w:num>
  <w:num w:numId="17">
    <w:abstractNumId w:val="19"/>
  </w:num>
  <w:num w:numId="18">
    <w:abstractNumId w:val="0"/>
  </w:num>
  <w:num w:numId="19">
    <w:abstractNumId w:val="3"/>
  </w:num>
  <w:num w:numId="20">
    <w:abstractNumId w:val="18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cyMbIwMTI2MjNU0lEKTi0uzszPAykwrAUAYrOo8ywAAAA="/>
  </w:docVars>
  <w:rsids>
    <w:rsidRoot w:val="0000757E"/>
    <w:rsid w:val="00004431"/>
    <w:rsid w:val="0000757E"/>
    <w:rsid w:val="000368D0"/>
    <w:rsid w:val="000443F5"/>
    <w:rsid w:val="000C1762"/>
    <w:rsid w:val="000C2E83"/>
    <w:rsid w:val="000D1035"/>
    <w:rsid w:val="000F27F4"/>
    <w:rsid w:val="001051C5"/>
    <w:rsid w:val="00136A4D"/>
    <w:rsid w:val="0017260D"/>
    <w:rsid w:val="001B4BE4"/>
    <w:rsid w:val="001D6886"/>
    <w:rsid w:val="001F1AFC"/>
    <w:rsid w:val="00216A3A"/>
    <w:rsid w:val="00220186"/>
    <w:rsid w:val="0022327E"/>
    <w:rsid w:val="00282067"/>
    <w:rsid w:val="00284DC5"/>
    <w:rsid w:val="002C0E83"/>
    <w:rsid w:val="002E312E"/>
    <w:rsid w:val="00317065"/>
    <w:rsid w:val="00323B3C"/>
    <w:rsid w:val="0032717D"/>
    <w:rsid w:val="00327D1E"/>
    <w:rsid w:val="0033259A"/>
    <w:rsid w:val="00380BC0"/>
    <w:rsid w:val="00385642"/>
    <w:rsid w:val="003B3105"/>
    <w:rsid w:val="003D0E96"/>
    <w:rsid w:val="003D3E65"/>
    <w:rsid w:val="003F1F1C"/>
    <w:rsid w:val="003F254F"/>
    <w:rsid w:val="00410791"/>
    <w:rsid w:val="00416CC2"/>
    <w:rsid w:val="0042155D"/>
    <w:rsid w:val="0042715A"/>
    <w:rsid w:val="0043261F"/>
    <w:rsid w:val="00443C05"/>
    <w:rsid w:val="00447E5E"/>
    <w:rsid w:val="00474141"/>
    <w:rsid w:val="004A00D7"/>
    <w:rsid w:val="004A13CE"/>
    <w:rsid w:val="004B57A5"/>
    <w:rsid w:val="004B5A4A"/>
    <w:rsid w:val="004C73CD"/>
    <w:rsid w:val="004F2D1C"/>
    <w:rsid w:val="0050004A"/>
    <w:rsid w:val="00514E5D"/>
    <w:rsid w:val="00535216"/>
    <w:rsid w:val="00542D59"/>
    <w:rsid w:val="005462FD"/>
    <w:rsid w:val="00554BD7"/>
    <w:rsid w:val="005B0F82"/>
    <w:rsid w:val="005B51C4"/>
    <w:rsid w:val="005C0557"/>
    <w:rsid w:val="005E6976"/>
    <w:rsid w:val="006023BA"/>
    <w:rsid w:val="00620C4D"/>
    <w:rsid w:val="006212A0"/>
    <w:rsid w:val="006212D8"/>
    <w:rsid w:val="006302B3"/>
    <w:rsid w:val="00680DFB"/>
    <w:rsid w:val="00695C0A"/>
    <w:rsid w:val="006A50E2"/>
    <w:rsid w:val="006C524D"/>
    <w:rsid w:val="006F3617"/>
    <w:rsid w:val="006F790E"/>
    <w:rsid w:val="0070733E"/>
    <w:rsid w:val="00714EBB"/>
    <w:rsid w:val="0073731B"/>
    <w:rsid w:val="00763483"/>
    <w:rsid w:val="0077675A"/>
    <w:rsid w:val="007A38B0"/>
    <w:rsid w:val="007A64A1"/>
    <w:rsid w:val="007B275E"/>
    <w:rsid w:val="007C3D8D"/>
    <w:rsid w:val="007D58D9"/>
    <w:rsid w:val="007D7338"/>
    <w:rsid w:val="007E0E47"/>
    <w:rsid w:val="007F5A7F"/>
    <w:rsid w:val="00823290"/>
    <w:rsid w:val="00862863"/>
    <w:rsid w:val="00864645"/>
    <w:rsid w:val="00884834"/>
    <w:rsid w:val="00890DEA"/>
    <w:rsid w:val="008A01B5"/>
    <w:rsid w:val="009136A7"/>
    <w:rsid w:val="00940966"/>
    <w:rsid w:val="009519C4"/>
    <w:rsid w:val="0095228A"/>
    <w:rsid w:val="0095230E"/>
    <w:rsid w:val="00956A2C"/>
    <w:rsid w:val="0096107A"/>
    <w:rsid w:val="0097125E"/>
    <w:rsid w:val="0097451A"/>
    <w:rsid w:val="009828FC"/>
    <w:rsid w:val="009B57A7"/>
    <w:rsid w:val="009D1397"/>
    <w:rsid w:val="009D72DD"/>
    <w:rsid w:val="009D7CEC"/>
    <w:rsid w:val="009E4D8B"/>
    <w:rsid w:val="009E7418"/>
    <w:rsid w:val="00A07B5D"/>
    <w:rsid w:val="00A84EE3"/>
    <w:rsid w:val="00AB48AD"/>
    <w:rsid w:val="00AC4A96"/>
    <w:rsid w:val="00AD4BFA"/>
    <w:rsid w:val="00AD5191"/>
    <w:rsid w:val="00AD5778"/>
    <w:rsid w:val="00AD61E6"/>
    <w:rsid w:val="00B15E40"/>
    <w:rsid w:val="00B31C71"/>
    <w:rsid w:val="00B508B2"/>
    <w:rsid w:val="00B62CFE"/>
    <w:rsid w:val="00B952CF"/>
    <w:rsid w:val="00BB6F7B"/>
    <w:rsid w:val="00BD689A"/>
    <w:rsid w:val="00BE699E"/>
    <w:rsid w:val="00BE7F83"/>
    <w:rsid w:val="00BF643E"/>
    <w:rsid w:val="00C32F61"/>
    <w:rsid w:val="00C65BDE"/>
    <w:rsid w:val="00C6787F"/>
    <w:rsid w:val="00CA4883"/>
    <w:rsid w:val="00CF0304"/>
    <w:rsid w:val="00D0154D"/>
    <w:rsid w:val="00D015FD"/>
    <w:rsid w:val="00D17C26"/>
    <w:rsid w:val="00D263E8"/>
    <w:rsid w:val="00DC17A3"/>
    <w:rsid w:val="00DC6EA6"/>
    <w:rsid w:val="00DD61CA"/>
    <w:rsid w:val="00E17E0A"/>
    <w:rsid w:val="00E17FDD"/>
    <w:rsid w:val="00E22522"/>
    <w:rsid w:val="00E34411"/>
    <w:rsid w:val="00E41E7F"/>
    <w:rsid w:val="00E81322"/>
    <w:rsid w:val="00E838E7"/>
    <w:rsid w:val="00E8430C"/>
    <w:rsid w:val="00EA3CBA"/>
    <w:rsid w:val="00EB4E3C"/>
    <w:rsid w:val="00EE3C07"/>
    <w:rsid w:val="00EE7757"/>
    <w:rsid w:val="00EF7652"/>
    <w:rsid w:val="00F06FB3"/>
    <w:rsid w:val="00F33640"/>
    <w:rsid w:val="00F45F1D"/>
    <w:rsid w:val="00F6493D"/>
    <w:rsid w:val="00F65717"/>
    <w:rsid w:val="00F73C15"/>
    <w:rsid w:val="00FB4339"/>
    <w:rsid w:val="00FB5758"/>
    <w:rsid w:val="00FC3F7A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851D4"/>
  <w15:docId w15:val="{1BEF6E44-C93F-450B-BBD8-279FE4AE4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0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448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1668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7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eart.org/HEARTORG/GettingHealthy/NutritionCenter/HealthyEating/The-American-Heart-Associations-Diet-and-Lifestyle-Recommendations_UCM_305855_Article.js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APlanForSeniorCare.com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yperlink" Target="http://www.ocstroke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rokeassociation.org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70D20D-B301-4E76-A27A-8B2D563387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EFC9C2-7AED-4381-94A6-4800A8E6E27F}"/>
</file>

<file path=customXml/itemProps3.xml><?xml version="1.0" encoding="utf-8"?>
<ds:datastoreItem xmlns:ds="http://schemas.openxmlformats.org/officeDocument/2006/customXml" ds:itemID="{BCA98338-92C8-45DF-9F55-4ECD498392A1}"/>
</file>

<file path=customXml/itemProps4.xml><?xml version="1.0" encoding="utf-8"?>
<ds:datastoreItem xmlns:ds="http://schemas.openxmlformats.org/officeDocument/2006/customXml" ds:itemID="{F39D3AD1-0A7E-4BBA-A800-9869C0F4748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fo_000</dc:creator>
  <cp:lastModifiedBy>Chere Vought</cp:lastModifiedBy>
  <cp:revision>9</cp:revision>
  <cp:lastPrinted>2014-09-08T18:12:00Z</cp:lastPrinted>
  <dcterms:created xsi:type="dcterms:W3CDTF">2014-10-08T18:57:00Z</dcterms:created>
  <dcterms:modified xsi:type="dcterms:W3CDTF">2016-09-21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